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GIE GLIJ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G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LIJ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718 Bianco Terrace,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GLIJ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07192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